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s</w:t>
      </w:r>
    </w:p>
    <w:p>
      <w:pPr>
        <w:pStyle w:val="Subtitle"/>
      </w:pP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on</w:t>
      </w:r>
      <w:r>
        <w:t xml:space="preserve"> </w:t>
      </w:r>
      <w:r>
        <w:t xml:space="preserve">Patient</w:t>
      </w:r>
      <w:r>
        <w:t xml:space="preserve"> </w:t>
      </w:r>
      <w:r>
        <w:t xml:space="preserve">Outcomes:</w:t>
      </w:r>
      <w:r>
        <w:t xml:space="preserve"> </w:t>
      </w:r>
      <w:r>
        <w:t xml:space="preserve">A</w:t>
      </w:r>
      <w:r>
        <w:t xml:space="preserve"> </w:t>
      </w:r>
      <w:r>
        <w:t xml:space="preserve">Pilot</w:t>
      </w:r>
      <w:r>
        <w:t xml:space="preserve"> </w:t>
      </w:r>
      <w:r>
        <w:t xml:space="preserve">Cluster</w:t>
      </w:r>
      <w:r>
        <w:t xml:space="preserve"> </w:t>
      </w:r>
      <w:r>
        <w:t xml:space="preserve">Randomised</w:t>
      </w:r>
      <w:r>
        <w:t xml:space="preserve"> </w:t>
      </w:r>
      <w:r>
        <w:t xml:space="preserve">Tria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bb1cf7873377a537889717a8c1196705605c01e"/>
    <w:p>
      <w:pPr>
        <w:pStyle w:val="Heading1"/>
      </w:pPr>
      <w:r>
        <w:t xml:space="preserve">Table S1. Extended sample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Before training</w: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preserve">After training</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Overal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1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tandard ca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AT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PTC</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62</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37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6,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derly (Age &lt;e2&gt;&lt;89&gt;&lt;a5&gt; 65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 (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ting injury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enetrat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u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unt multisystem traum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vere traumatic brain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iratory rate, breath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9,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gen saturation,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8,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7,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rt rate, beats per minu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8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4,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80,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stolic blood pressure, mmH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116,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13,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5,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 (113,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0,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112, 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gow Coma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jury Severity Sc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discharge_aliv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alive_after_30_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alive_24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selfambulatory_at_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return_to_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pulmonary_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septic_sho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renal_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2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complication_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need_for_reexploration_or_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lications__failure_of_conservative_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s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u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a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m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sc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ua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pd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eq5dad30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utcomes__patient_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re-hospitalisations within 30 days after arriv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4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10,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5D Health State at 30 days after arriv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8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4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at was the out-of pocket cost of treatment for the pati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5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500, 1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50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500, 2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00, 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299,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500, 14,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w:t>
            </w:r>
          </w:p>
        </w:tc>
      </w:tr>
      <w:tr>
        <w:trPr>
          <w:cantSplit/>
        </w:trPr>
        <w:tc>
          <w:tcPr>
            <w:gridSpan w:val="10"/>
          </w:tcPr>
          <w:p>
            <w:pPr>
              <w:spacing w:before="0" w:after="60"/>
              <w:keepNext/>
            </w:pPr>
            <w:r>
              <w:rPr>
                <w:vertAlign w:val="superscript"/>
                <w:i/>
                <w:rFonts w:ascii="Calibri" w:hAnsi="Calibri"/>
                <w:sz w:val="20"/>
              </w:rPr>
              <w:t xml:space="default">1</w:t>
            </w:r>
            <w:r>
              <w:rPr>
                <w:rFonts w:ascii="Calibri" w:hAnsi="Calibri"/>
                <w:sz w:val="20"/>
              </w:rPr>
              <w:t xml:space="default">Median (Q1, Q3); n (%)</w:t>
            </w:r>
          </w:p>
        </w:tc>
      </w:tr>
    </w:tbl>
    <w:p>
      <w:r>
        <w:br w:type="page"/>
      </w:r>
    </w:p>
    <w:bookmarkEnd w:id="20"/>
    <w:bookmarkStart w:id="32" w:name="results-with-95-confidence-intervals-ci"/>
    <w:p>
      <w:pPr>
        <w:pStyle w:val="Heading1"/>
      </w:pPr>
      <w:r>
        <w:t xml:space="preserve">Results with 95% confidence intervals (CI)</w:t>
      </w:r>
    </w:p>
    <w:bookmarkStart w:id="21" w:name="Xd1be0aa6320d1b4b4f34663d86341091862b3bf"/>
    <w:p>
      <w:pPr>
        <w:pStyle w:val="Heading2"/>
      </w:pPr>
      <w:r>
        <w:t xml:space="preserve">Table S2. Outcomes in all patients during the entire study period, by treatment arm(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44</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130</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9,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49,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6,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8,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6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5,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1,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3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0, 1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9, 8.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6,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0.57,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62,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2,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9,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53,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9,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9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4,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1.5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4,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1,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5,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8,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7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4,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7.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1,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2, 7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4,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3,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 2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4.9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9.37,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2,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9, 5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8.3,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1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9,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6.7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7, 14.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8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6, 6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41,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0,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36.59,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4, 5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8,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7.0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0,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7.13,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83,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3,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9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5.8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0,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11,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3,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5.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65,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39,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5,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6,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58, 9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5.7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8, 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 29.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5.7,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60,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70,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4,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0, 2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57,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73,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69, 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7,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3,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65,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4,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8,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5,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4, 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7, 8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0,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8,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5,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8, 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3, 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25,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50,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7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5,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44,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9,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9, 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040.14, 2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96, 130)</w:t>
            </w:r>
          </w:p>
        </w:tc>
      </w:tr>
    </w:tbl>
    <w:p>
      <w:r>
        <w:br w:type="page"/>
      </w:r>
    </w:p>
    <w:bookmarkEnd w:id="21"/>
    <w:bookmarkStart w:id="22" w:name="X16d8c712dd4d438798b6279ccbcb052aae0b889"/>
    <w:p>
      <w:pPr>
        <w:pStyle w:val="Heading2"/>
      </w:pPr>
      <w:r>
        <w:t xml:space="preserve">Table S3. Outcomes in all patients before training, by treatment arm(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16</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57</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8.57,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81.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1,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55.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8.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4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7.73,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16.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5.2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3,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6,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8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53,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6.7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44, 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 3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3,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5, 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4,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1, 7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7, 2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61,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8, 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2.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8.3,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9, 4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0.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44.0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4,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7,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5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2.02,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4,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9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7.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46.25, 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02,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0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0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3,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0, 3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79.35,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52.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6.7,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0, 15.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2.46, 2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1.95,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 (52.26,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4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1.41,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9, 24.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3.23,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60,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9,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66,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1, 35.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2.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1, 1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0,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40, 8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3, 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55,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1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0 (0, 14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5 (600, 6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00 (500, 35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12, 33)</w:t>
            </w:r>
          </w:p>
        </w:tc>
      </w:tr>
    </w:tbl>
    <w:p>
      <w:r>
        <w:br w:type="page"/>
      </w:r>
    </w:p>
    <w:bookmarkEnd w:id="22"/>
    <w:bookmarkStart w:id="23" w:name="Xd832cd10d3dbd52387202f3734c9c9b89d9456e"/>
    <w:p>
      <w:pPr>
        <w:pStyle w:val="Heading2"/>
      </w:pPr>
      <w:r>
        <w:t xml:space="preserve">Table S4. Outcomes in all patients after training, by treatment arm(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28,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77,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4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87.42,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81, 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4,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0, 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 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4, 32.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33,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55,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3, 6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66.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6,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43, 6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 (96,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2,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77,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9.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92, 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0.18,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3,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9.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2,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6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0.1,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52, 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4.6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2,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4.5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3, 8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72,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8, 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6,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2.56, 17.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8,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3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1.7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6.0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2,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7, 9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4.8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85,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 (3.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30.04,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3, 9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9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67, 8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9,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4,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8.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8.15,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1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5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3.7,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70,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7.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6.4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73,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69, 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5.3, 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 23.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60.1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88.3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8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46, 7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5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8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61,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29,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1.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0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5.58,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34,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50, 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0,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4,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1,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5,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7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 2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47,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00 (0, 15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0 (250, 1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1000, 8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87,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74, 106)</w:t>
            </w:r>
          </w:p>
        </w:tc>
      </w:tr>
    </w:tbl>
    <w:p>
      <w:r>
        <w:br w:type="page"/>
      </w:r>
    </w:p>
    <w:bookmarkEnd w:id="23"/>
    <w:bookmarkStart w:id="24" w:name="X8a969ce1de2719b75889ae73f0283383e5f5bf6"/>
    <w:p>
      <w:pPr>
        <w:pStyle w:val="Heading2"/>
      </w:pPr>
      <w:r>
        <w:t xml:space="preserve">Table S5. Absolute change from baseline for all outcomes, comparing the period after training with the period before training, by treatment arm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0, 2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16.57, 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0, 2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2.79,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 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4.6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4.56,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3.2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6,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27.4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5,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9,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0.3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7,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2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0,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8.4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4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5,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7,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 24.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9.4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9,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1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12, 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0.74,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1.5,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87, 4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7,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9.7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6.9, 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 29.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2.58, 26.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11.5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30.5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 2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 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21.53,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7.49,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3,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5.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 8.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3,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6.97,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2,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7,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34,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5.8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0,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67,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35.3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27.48,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10.4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9.15,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9.3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4,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8.96, 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6.1, -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6,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1,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4.7, 1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17.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1 (-35.9, -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8.1,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4.6,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 3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45,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58,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8,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3.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7,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9.7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8,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2,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13.46,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4,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4,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4,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22.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5.8,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13,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7,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 2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20, -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 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6.47,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09,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4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9,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2,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3.16,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3, 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0 (-14000, 1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 (-4922.65, 1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00 (-49000, 22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45.64, 86)</w:t>
            </w:r>
          </w:p>
        </w:tc>
      </w:tr>
    </w:tbl>
    <w:p>
      <w:r>
        <w:br w:type="page"/>
      </w:r>
    </w:p>
    <w:bookmarkEnd w:id="24"/>
    <w:bookmarkStart w:id="25" w:name="Xda6ee15d569bbafef2318cb8a272e2e9407688a"/>
    <w:p>
      <w:pPr>
        <w:pStyle w:val="Heading2"/>
      </w:pPr>
      <w:r>
        <w:t xml:space="preserve">Table S6. Relative change from baseline for all outcomes, comparing the period after training with the period before training, by treatment arm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TLS, N = 28</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TC, N = 73</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ndard care, N = 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0, 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 (2.62, 1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8,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9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8, 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7 (2.89, 2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0.77,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9,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5,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8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1, 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8, 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3,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1, 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7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0.85, 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11, 7.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61, 2.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55,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29,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7 (2.52,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5.11, 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8,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2.33, 4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7,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1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3, 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1.5,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 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5,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2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6.32, 55.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4,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0.4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82, 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88,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9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2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48, 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 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42,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63, 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88,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2,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 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14, 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7 (1, 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09,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18,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7,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58, 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3,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63, 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17, 3.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11,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86, 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0.12, 3.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38, 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 (0.6, 4.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1 (1.2, 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5,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35,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0.28,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7,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 (0.65, 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 (0.87, 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6 (0.9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1, 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1.01,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13,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14, 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6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37,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5 (7.3,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 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9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9,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8 (0.4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 (0.5, 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 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7, 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9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0.89, 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12, 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1 (0.72, 6.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08, 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5, 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3,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0.91,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28, 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7, 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71, 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92,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89,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16, 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23, 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0.34, 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6,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0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9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0,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7,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0.5, 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3.16,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0.84,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1.09,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83,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 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 (0.07,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0.29,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0.38, 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3 (0.78, 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1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3.67, 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5,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33,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67,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0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0.6, 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38,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67,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0.74, 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23,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0.53,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6 (2.43, 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14,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2,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04, 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66,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1 (2.37, 6.04)</w:t>
            </w:r>
          </w:p>
        </w:tc>
      </w:tr>
    </w:tbl>
    <w:p>
      <w:r>
        <w:br w:type="page"/>
      </w:r>
    </w:p>
    <w:bookmarkEnd w:id="25"/>
    <w:bookmarkStart w:id="26" w:name="X35e49eee362408e912672a4b449f8b1f659e71b"/>
    <w:p>
      <w:pPr>
        <w:pStyle w:val="Heading2"/>
      </w:pPr>
      <w:r>
        <w:t xml:space="preserve">Table S7. Absolute and relative differences in outcomes after training, comparing standard care with ATL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8.05, 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1 (1.36, 1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3,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5,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5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5.33,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5.9,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4 (0.63, 13.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2,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9,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3,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2, 8.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3,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1,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6, 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0,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0.44, 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0,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 (4.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33,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4.5, 8.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5,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1,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9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47,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2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 (1.02,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 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30,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67 (8.42, 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4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5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8.1, 2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08, 1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6.5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0.48,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24.9, 3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2 (0.2, 2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6.15, 1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 (0.07, 7.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4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56, 3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0.1, 1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4.06, 1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52,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25, 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49,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26,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9.7,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1.03,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39.9,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5,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3,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38,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8,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71,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9,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 5.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0.97,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83, 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79,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0.77, 1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 (0, 1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0, 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25,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1.03,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3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3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 (5.4,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 (0.67,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5.8, 1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0.09, 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1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 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9.3, 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0.81, 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1, 3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 (0.11, 3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3 (6.8,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4, 75.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06, 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3.23,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0,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7,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2 (5.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00 (-33500, 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68,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25, 9.3)</w:t>
            </w:r>
          </w:p>
        </w:tc>
      </w:tr>
    </w:tbl>
    <w:p>
      <w:r>
        <w:br w:type="page"/>
      </w:r>
    </w:p>
    <w:bookmarkEnd w:id="26"/>
    <w:bookmarkStart w:id="27" w:name="Xf51cd7a86e0b53de469f038db14f0764109c766"/>
    <w:p>
      <w:pPr>
        <w:pStyle w:val="Heading2"/>
      </w:pPr>
      <w:r>
        <w:t xml:space="preserve">Table S8. Absolute and relative differences in outcomes after training, comparing standard care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3, 2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7 (0.61, 18.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4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78,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24.07,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7 (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6,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 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 (-3.66,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3 (0.74, 1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4,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8,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12,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25,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41,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2,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05, 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0.18, 1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2, 14.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8.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0.13,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3,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3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13,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5.3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95,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1.3, 5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0.17, 17.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2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7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8.4,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2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5.17,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7 (0, 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50, -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0.5,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06, 16.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7 (-15.7,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2,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44, 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1.21, 2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5.5, 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 (0.88,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6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 (0.35, 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17, 4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8 (2.2, 2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6,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0.76, 18.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6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1, 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 (0.69,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6.7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9, 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4, 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43,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0.35, 1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5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 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7,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3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61,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7.4,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7, 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8,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4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 (0.52, 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6 (4.78, 2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6,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3 (0.84, 1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72,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0, 2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0.61,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11, 4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0.31, 27.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3.29,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3 (0.16, 1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9,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0.6, 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1.09, 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6 (1.09, 1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0,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7 (1.25, 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7, 4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9 (0, 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8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6, 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2,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 (0.18, 8.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47, 69.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 (0.14, 1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0 (-5000, 27188.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0.4, 2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5, 98.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9 (0.78, 10.67)</w:t>
            </w:r>
          </w:p>
        </w:tc>
      </w:tr>
    </w:tbl>
    <w:p>
      <w:r>
        <w:br w:type="page"/>
      </w:r>
    </w:p>
    <w:bookmarkEnd w:id="27"/>
    <w:bookmarkStart w:id="28" w:name="X032c534a5a5d79c6ddb7d80bc0adf1cf849fe17"/>
    <w:p>
      <w:pPr>
        <w:pStyle w:val="Heading2"/>
      </w:pPr>
      <w:r>
        <w:t xml:space="preserve">Table S9. Absolute and relative differences in outcomes after training, comparing ATLS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2, 1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 4.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 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17, 9.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0, 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89,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0,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42,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9,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86, 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9,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0.05, 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8.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84,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0,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1,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6,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73, 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0.9, 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6, 2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7.88, 35.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61, 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4, 2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45, 1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41,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30, 2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3 (4,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8 (1.16,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63, 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2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21.15,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5 (0.74, 2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1, 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09, 18.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53, 3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3, 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12, 4.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4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7 (0.55, 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7, 4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17, 2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5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0.11,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5,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4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38,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0.61,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2.4, 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65,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6,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0.53, 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5,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9.31, 2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4 (1.7, 1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9, 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0.6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6.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65, 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0.06, 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 (0.87, 2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6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5, 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35,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 (0.65, 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4, 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 (0.93, 1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7.79, 15.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3,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7.2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0,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4,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 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8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06,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5,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08, 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9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 (0.09,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0.04, 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0 (0, 33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 5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5.49,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11, 4.45)</w:t>
            </w:r>
          </w:p>
        </w:tc>
      </w:tr>
    </w:tbl>
    <w:p>
      <w:r>
        <w:br w:type="page"/>
      </w:r>
    </w:p>
    <w:bookmarkEnd w:id="28"/>
    <w:bookmarkStart w:id="29" w:name="X6644fe2169d601b57ee0741b77fadcedadddfab"/>
    <w:p>
      <w:pPr>
        <w:pStyle w:val="Heading2"/>
      </w:pPr>
      <w:r>
        <w:t xml:space="preserve">Table S10. Absolute and relative differences in changes from baseline for all outcomes, comparing standard care with ATLS(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 (-25.64, 3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9.51,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6, 2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52,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5, 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8,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3.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1, 3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8,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8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39,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3, 5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85, 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8,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6, 5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34, 5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4, 5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3.8, 1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43, 6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5 (7.8,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78,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26.99, 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7.18,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5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42.7, 1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21.42, 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2.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66.1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3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73,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30,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 (6,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264,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 (-9.42,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51.8, 6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29.57, 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5 (-8.77, 5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 (-60.9, -1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14,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64,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38.4,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74.56,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18, 5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7, 1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4,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39.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5.8,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40,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5.57,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3.16, 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 (-27.05, 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7.13,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1.4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29,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29,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8.9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8, 6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35,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00 (-74630.2, 1054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66,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7 (0.05, 94)</w:t>
            </w:r>
          </w:p>
        </w:tc>
      </w:tr>
    </w:tbl>
    <w:p>
      <w:r>
        <w:br w:type="page"/>
      </w:r>
    </w:p>
    <w:bookmarkEnd w:id="29"/>
    <w:bookmarkStart w:id="30" w:name="X2683907611b28b7560b72c51f2506569fbf876a"/>
    <w:p>
      <w:pPr>
        <w:pStyle w:val="Heading2"/>
      </w:pPr>
      <w:r>
        <w:t xml:space="preserve">Table S11. Absolute and relative differences in changes from baseline for all outcomes, comparing standard care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14.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4.8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9.8,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8, 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6,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0,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40.06, 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5.73,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6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6, 5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6, 6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7.44, 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9,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2,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31,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7,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1,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7,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4.1, 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42,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 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0.76, 4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71.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7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7 (-9.7, 6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2.97,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 (-15, 6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34, 3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78.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0,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4 (-3.77, 3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55, 3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 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26, 4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0.03, 1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5,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6,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82.9,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5.0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14.34, 87.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44.79, 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7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1.6,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 3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61.12, 3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8,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1,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0,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 (-11.4, 6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7, 76.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66,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1.15, 3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3.77, 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4.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5,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33.5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9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3,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15,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8, 73.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75 (-81672.96, 758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0"/>
    <w:bookmarkStart w:id="31" w:name="Xd08005063094cdc056ebf610c6fc90d6c185ef8"/>
    <w:p>
      <w:pPr>
        <w:pStyle w:val="Heading2"/>
      </w:pPr>
      <w:r>
        <w:t xml:space="preserve">Table S12. Absolute and relative differences in changes from baseline for all outcomes, comparing ATLS with PTC(95% CI)</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Outcom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bsolute differenc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Relative 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30 day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12.57, 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2.63,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7,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24 hour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2,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1,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In-hospital 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 (-4.2, 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lf-ambulator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1.1,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turn to wor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89,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66,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ulmonary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47,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ptic compli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3.75, 1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4,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4.2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Renal fail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1.9,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agulopath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0,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6,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42.61,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eed for reexploration or resurge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 (-6.1,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5,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6,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Failure of conservative manage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28,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2.1, 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67,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2,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7.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 (-57.5,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2.19, 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0.44, 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38,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6, 5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34.9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51.5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5.85,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23,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30,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15,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5,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7.3,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0.56, 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9,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mobility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4,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0.3,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walk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16,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confined to b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 (-101.8, 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self-car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with self-c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93,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bathing or dressing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39.42, 3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bathe or dress mysel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7.7, 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usual activities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66,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some problems in performing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3, 4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unable to perform my usual activit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1.1, 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pain/discomfort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no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9.62, 5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moderat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2.7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have extreme pain or discomfor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anxiety/depression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not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49, -1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moderat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 (12.2,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 am extremely anxious or depress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72,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tient satisfa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7.26,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 (-57.2, 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what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0.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ry dissatisf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2,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hospitalizations for this inju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dischar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78.91, 4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4.02,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EQ-5D health state at 30 day follow-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1,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st of treat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5 (-33639.83, 299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bl>
    <w:p>
      <w:r>
        <w:br w:type="page"/>
      </w:r>
    </w:p>
    <w:bookmarkEnd w:id="31"/>
    <w:bookmarkEnd w:id="32"/>
    <w:bookmarkStart w:id="43" w:name="s13-protocol-deviations"/>
    <w:p>
      <w:pPr>
        <w:pStyle w:val="Heading1"/>
      </w:pPr>
      <w:r>
        <w:t xml:space="preserve">S13 Protocol Deviations</w:t>
      </w:r>
    </w:p>
    <w:bookmarkStart w:id="33" w:name="trial-registration"/>
    <w:p>
      <w:pPr>
        <w:pStyle w:val="Heading2"/>
      </w:pPr>
      <w:r>
        <w:t xml:space="preserve">Trial Registration</w:t>
      </w:r>
    </w:p>
    <w:p>
      <w:pPr>
        <w:pStyle w:val="FirstParagraph"/>
      </w:pPr>
      <w:r>
        <w:t xml:space="preserve">We intended to also register our trial with Clinical Trials Registry - India and will do so with the full-scale trial.</w:t>
      </w:r>
    </w:p>
    <w:bookmarkEnd w:id="33"/>
    <w:bookmarkStart w:id="34" w:name="outcomes-across-subgroups"/>
    <w:p>
      <w:pPr>
        <w:pStyle w:val="Heading2"/>
      </w:pPr>
      <w:r>
        <w:t xml:space="preserve">Outcomes across subgroups</w:t>
      </w:r>
    </w:p>
    <w:p>
      <w:pPr>
        <w:pStyle w:val="FirstParagraph"/>
      </w:pPr>
      <w:r>
        <w:t xml:space="preserve">Because of small numbers in the pre-specified subgroups men, women, blunt multisystem trauma, penetrating trauma, shock, severe traumatic brain injury, and elderly we decided to report only descriptive data on these subgroups.</w:t>
      </w:r>
    </w:p>
    <w:bookmarkEnd w:id="34"/>
    <w:bookmarkStart w:id="35" w:name="number-of-participating-centres"/>
    <w:p>
      <w:pPr>
        <w:pStyle w:val="Heading2"/>
      </w:pPr>
      <w:r>
        <w:t xml:space="preserve">Number of Participating Centres</w:t>
      </w:r>
    </w:p>
    <w:p>
      <w:pPr>
        <w:pStyle w:val="FirstParagraph"/>
      </w:pPr>
      <w:r>
        <w:t xml:space="preserve">We recruited seven centres instead of six and therefore assigned two centres each to the intervention arms and three centres to the control arm.</w:t>
      </w:r>
    </w:p>
    <w:bookmarkEnd w:id="35"/>
    <w:bookmarkStart w:id="36" w:name="resident-participants"/>
    <w:p>
      <w:pPr>
        <w:pStyle w:val="Heading2"/>
      </w:pPr>
      <w:r>
        <w:t xml:space="preserve">Resident Participants</w:t>
      </w:r>
    </w:p>
    <w:p>
      <w:pPr>
        <w:pStyle w:val="FirstParagraph"/>
      </w:pPr>
      <w:r>
        <w:t xml:space="preserve">We included emergency medicine residents in addition to surgical residents.</w:t>
      </w:r>
    </w:p>
    <w:bookmarkEnd w:id="36"/>
    <w:bookmarkStart w:id="37" w:name="periodic-suverys-to-residents"/>
    <w:p>
      <w:pPr>
        <w:pStyle w:val="Heading2"/>
      </w:pPr>
      <w:r>
        <w:t xml:space="preserve">Periodic suverys to residents</w:t>
      </w:r>
    </w:p>
    <w:p>
      <w:pPr>
        <w:pStyle w:val="FirstParagraph"/>
      </w:pPr>
      <w:r>
        <w:t xml:space="preserve">We did not distribute periodic surveys to the participating residents but discussed challenges and suggestions that they had regarding the scheduling or implementation of the training programs.</w:t>
      </w:r>
    </w:p>
    <w:bookmarkEnd w:id="37"/>
    <w:bookmarkStart w:id="38" w:name="follow-up-of-residents"/>
    <w:p>
      <w:pPr>
        <w:pStyle w:val="Heading2"/>
      </w:pPr>
      <w:r>
        <w:t xml:space="preserve">Follow up of residents</w:t>
      </w:r>
    </w:p>
    <w:p>
      <w:pPr>
        <w:pStyle w:val="FirstParagraph"/>
      </w:pPr>
      <w:r>
        <w:t xml:space="preserve">We stated that resident participants would be followed up 30 days after training, but revised this to follow them up after the end of the study period.</w:t>
      </w:r>
    </w:p>
    <w:bookmarkEnd w:id="38"/>
    <w:bookmarkStart w:id="39" w:name="data-collection-from-records"/>
    <w:p>
      <w:pPr>
        <w:pStyle w:val="Heading2"/>
      </w:pPr>
      <w:r>
        <w:t xml:space="preserve">Data collection from records</w:t>
      </w:r>
    </w:p>
    <w:p>
      <w:pPr>
        <w:pStyle w:val="FirstParagraph"/>
      </w:pPr>
      <w:r>
        <w:t xml:space="preserve">We decided to extract data from medical records only for a subset of patients to reduce the research officers’ workload.</w:t>
      </w:r>
    </w:p>
    <w:bookmarkEnd w:id="39"/>
    <w:bookmarkStart w:id="40" w:name="selection-of-units-for-training"/>
    <w:p>
      <w:pPr>
        <w:pStyle w:val="Heading2"/>
      </w:pPr>
      <w:r>
        <w:t xml:space="preserve">Selection of units for training</w:t>
      </w:r>
    </w:p>
    <w:p>
      <w:pPr>
        <w:pStyle w:val="FirstParagraph"/>
      </w:pPr>
      <w:r>
        <w:t xml:space="preserve">We planned to use simple random sampling to select units if there were more than two eligible units in a hospital but instead the hospital principal investigator decided which units to train.</w:t>
      </w:r>
    </w:p>
    <w:bookmarkEnd w:id="40"/>
    <w:bookmarkStart w:id="41" w:name="timing-of-resident-consent"/>
    <w:p>
      <w:pPr>
        <w:pStyle w:val="Heading2"/>
      </w:pPr>
      <w:r>
        <w:t xml:space="preserve">Timing of resident consent</w:t>
      </w:r>
    </w:p>
    <w:p>
      <w:pPr>
        <w:pStyle w:val="FirstParagraph"/>
      </w:pPr>
      <w:r>
        <w:t xml:space="preserve">We had initially planned to ask residents for consent before randomisation, but because of logistical issues the units were only finalised after the hospitals had been randomised. Residents were therefore approached for consent after randomisation but before training.</w:t>
      </w:r>
    </w:p>
    <w:bookmarkEnd w:id="41"/>
    <w:bookmarkStart w:id="42" w:name="analysis-level-of-feasibility-outcomes"/>
    <w:p>
      <w:pPr>
        <w:pStyle w:val="Heading2"/>
      </w:pPr>
      <w:r>
        <w:t xml:space="preserve">Analysis level of feasibility outcomes</w:t>
      </w:r>
    </w:p>
    <w:p>
      <w:pPr>
        <w:pStyle w:val="FirstParagraph"/>
      </w:pPr>
      <w:r>
        <w:t xml:space="preserve">We had planned to analyse feasibility outcomes on both an overall and individual cluster level, but we only analysed them on an overall level, because the sample sizes in individual clusters were too small to generate meaningful results.</w:t>
      </w:r>
    </w:p>
    <w:bookmarkEnd w:id="42"/>
    <w:bookmarkEnd w:id="4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dc:title>
  <dc:creator/>
  <cp:keywords/>
  <dcterms:created xsi:type="dcterms:W3CDTF">2024-10-19T11:33:11Z</dcterms:created>
  <dcterms:modified xsi:type="dcterms:W3CDTF">2024-10-19T11: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ffect of Trauma Life Support Training on Patient Outcomes: A Pilot Cluster Randomised Trial</vt:lpwstr>
  </property>
</Properties>
</file>